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804EE" w14:textId="77777777" w:rsidR="00B84C90" w:rsidRPr="00122A0F" w:rsidRDefault="003B42C4">
      <w:pPr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44802DF" wp14:editId="79A2EB11">
                <wp:simplePos x="0" y="0"/>
                <wp:positionH relativeFrom="column">
                  <wp:posOffset>4438650</wp:posOffset>
                </wp:positionH>
                <wp:positionV relativeFrom="paragraph">
                  <wp:posOffset>9524</wp:posOffset>
                </wp:positionV>
                <wp:extent cx="0" cy="6486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6486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CABD6C" id="Straight Connector 1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.75pt" to="349.5pt,5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122A0F" w:rsidRPr="00122A0F">
        <w:rPr>
          <w:b/>
          <w:i/>
          <w:sz w:val="28"/>
          <w:szCs w:val="28"/>
        </w:rPr>
        <w:t>Certificate in</w:t>
      </w:r>
      <w:r w:rsidR="009C4FDF">
        <w:rPr>
          <w:b/>
          <w:i/>
          <w:sz w:val="28"/>
          <w:szCs w:val="28"/>
        </w:rPr>
        <w:t xml:space="preserve"> </w:t>
      </w:r>
      <w:r w:rsidR="00BF0A71">
        <w:rPr>
          <w:b/>
          <w:i/>
          <w:sz w:val="28"/>
          <w:szCs w:val="28"/>
        </w:rPr>
        <w:t>Social Justice</w:t>
      </w:r>
      <w:r w:rsidR="000B3D64">
        <w:rPr>
          <w:b/>
          <w:i/>
          <w:sz w:val="28"/>
          <w:szCs w:val="28"/>
        </w:rPr>
        <w:t xml:space="preserve"> </w:t>
      </w:r>
      <w:r w:rsidR="00122A0F" w:rsidRPr="00122A0F">
        <w:rPr>
          <w:b/>
          <w:i/>
          <w:sz w:val="28"/>
          <w:szCs w:val="28"/>
        </w:rPr>
        <w:t>(12 hours)</w:t>
      </w:r>
    </w:p>
    <w:p w14:paraId="03E20258" w14:textId="77777777" w:rsidR="008339B0" w:rsidRDefault="0023628A" w:rsidP="00122A0F">
      <w:pPr>
        <w:spacing w:line="240" w:lineRule="auto"/>
      </w:pPr>
      <w:r>
        <w:t>The C</w:t>
      </w:r>
      <w:r w:rsidR="00122A0F">
        <w:t xml:space="preserve">ertificate in </w:t>
      </w:r>
      <w:r w:rsidR="00BF0A71">
        <w:t>Social Justice</w:t>
      </w:r>
      <w:r>
        <w:t xml:space="preserve"> </w:t>
      </w:r>
      <w:r w:rsidR="00A16F04">
        <w:t xml:space="preserve">is </w:t>
      </w:r>
      <w:r w:rsidR="00122A0F">
        <w:t xml:space="preserve">designed </w:t>
      </w:r>
      <w:r w:rsidR="007430DE">
        <w:t xml:space="preserve">to provide </w:t>
      </w:r>
      <w:r>
        <w:t xml:space="preserve">students with a deeper understanding of </w:t>
      </w:r>
      <w:r w:rsidR="00CB7A48">
        <w:t>issues of inequality</w:t>
      </w:r>
      <w:r w:rsidR="00166699">
        <w:t xml:space="preserve"> across the U.S. and globally</w:t>
      </w:r>
      <w:r w:rsidR="00CB7A48">
        <w:t>, including but not limited to gender, race</w:t>
      </w:r>
      <w:r w:rsidR="00BF0A71">
        <w:t>,</w:t>
      </w:r>
      <w:r w:rsidR="00CB7A48">
        <w:t xml:space="preserve"> ageism, religion,</w:t>
      </w:r>
      <w:r w:rsidR="00BF0A71">
        <w:t xml:space="preserve"> and socioeconomic </w:t>
      </w:r>
      <w:r w:rsidR="00CB7A48">
        <w:t>status</w:t>
      </w:r>
      <w:r w:rsidR="00BF0A71">
        <w:t xml:space="preserve">.  </w:t>
      </w:r>
      <w:r>
        <w:t xml:space="preserve">The certificate will </w:t>
      </w:r>
      <w:r w:rsidR="00BF0A71">
        <w:t>provide students with a foundation of social justice in the core course (IDS/CRJ 360 Social Justice</w:t>
      </w:r>
      <w:r w:rsidR="00CB7A48">
        <w:t>: Action &amp; Policy</w:t>
      </w:r>
      <w:r w:rsidR="00BF0A71">
        <w:t xml:space="preserve">).  Then, students can focus on specific concepts by selecting three additional courses from the list that follows:  </w:t>
      </w:r>
      <w:r w:rsidR="00A16F04">
        <w:t xml:space="preserve">  </w:t>
      </w:r>
    </w:p>
    <w:tbl>
      <w:tblPr>
        <w:tblStyle w:val="ListTable1Light"/>
        <w:tblpPr w:leftFromText="180" w:rightFromText="180" w:vertAnchor="text" w:horzAnchor="margin" w:tblpY="-1"/>
        <w:tblW w:w="0" w:type="auto"/>
        <w:tblLook w:val="0600" w:firstRow="0" w:lastRow="0" w:firstColumn="0" w:lastColumn="0" w:noHBand="1" w:noVBand="1"/>
      </w:tblPr>
      <w:tblGrid>
        <w:gridCol w:w="1075"/>
        <w:gridCol w:w="365"/>
        <w:gridCol w:w="3685"/>
        <w:gridCol w:w="1705"/>
      </w:tblGrid>
      <w:tr w:rsidR="00974F9A" w14:paraId="1707BC02" w14:textId="77777777" w:rsidTr="00974F9A">
        <w:tc>
          <w:tcPr>
            <w:tcW w:w="1075" w:type="dxa"/>
          </w:tcPr>
          <w:p w14:paraId="1080A251" w14:textId="77777777" w:rsidR="00974F9A" w:rsidRPr="006068E6" w:rsidRDefault="00974F9A" w:rsidP="0023628A">
            <w:r w:rsidRPr="006068E6">
              <w:t xml:space="preserve"> </w:t>
            </w:r>
          </w:p>
        </w:tc>
        <w:tc>
          <w:tcPr>
            <w:tcW w:w="4050" w:type="dxa"/>
            <w:gridSpan w:val="2"/>
          </w:tcPr>
          <w:p w14:paraId="31DFC7AE" w14:textId="77777777" w:rsidR="00974F9A" w:rsidRPr="008339B0" w:rsidRDefault="00BA5521" w:rsidP="00BF0A71">
            <w:pPr>
              <w:jc w:val="center"/>
              <w:rPr>
                <w:b/>
              </w:rPr>
            </w:pPr>
            <w:r w:rsidRPr="008339B0">
              <w:rPr>
                <w:b/>
              </w:rPr>
              <w:t>Foundation (</w:t>
            </w:r>
            <w:r w:rsidR="00BF0A71" w:rsidRPr="008339B0">
              <w:rPr>
                <w:b/>
              </w:rPr>
              <w:t>3</w:t>
            </w:r>
            <w:r w:rsidRPr="008339B0">
              <w:rPr>
                <w:b/>
              </w:rPr>
              <w:t xml:space="preserve"> hours</w:t>
            </w:r>
            <w:r w:rsidR="00BF0A71" w:rsidRPr="008339B0">
              <w:rPr>
                <w:b/>
              </w:rPr>
              <w:t>, required</w:t>
            </w:r>
            <w:r w:rsidRPr="008339B0">
              <w:rPr>
                <w:b/>
              </w:rPr>
              <w:t>)</w:t>
            </w:r>
          </w:p>
        </w:tc>
        <w:tc>
          <w:tcPr>
            <w:tcW w:w="1705" w:type="dxa"/>
          </w:tcPr>
          <w:p w14:paraId="70FC3846" w14:textId="77777777" w:rsidR="00974F9A" w:rsidRDefault="00974F9A" w:rsidP="00974F9A"/>
        </w:tc>
      </w:tr>
      <w:tr w:rsidR="00974F9A" w14:paraId="14A20939" w14:textId="77777777" w:rsidTr="00CA09C0">
        <w:trPr>
          <w:trHeight w:val="366"/>
        </w:trPr>
        <w:tc>
          <w:tcPr>
            <w:tcW w:w="1440" w:type="dxa"/>
            <w:gridSpan w:val="2"/>
          </w:tcPr>
          <w:p w14:paraId="1EC465D5" w14:textId="77777777" w:rsidR="00974F9A" w:rsidRPr="002025CD" w:rsidRDefault="00BF0A71" w:rsidP="00BF0A71">
            <w:r>
              <w:t>IDS/</w:t>
            </w:r>
            <w:r w:rsidR="0023628A">
              <w:t xml:space="preserve">CRJ </w:t>
            </w:r>
            <w:r>
              <w:t>360</w:t>
            </w:r>
          </w:p>
        </w:tc>
        <w:tc>
          <w:tcPr>
            <w:tcW w:w="3685" w:type="dxa"/>
          </w:tcPr>
          <w:p w14:paraId="6F834C55" w14:textId="77777777" w:rsidR="00974F9A" w:rsidRPr="002025CD" w:rsidRDefault="00CB7A48" w:rsidP="00974F9A">
            <w:r>
              <w:t>Social Justice: Action &amp; Policy</w:t>
            </w:r>
          </w:p>
        </w:tc>
        <w:tc>
          <w:tcPr>
            <w:tcW w:w="1705" w:type="dxa"/>
          </w:tcPr>
          <w:p w14:paraId="1B143C50" w14:textId="77777777" w:rsidR="00974F9A" w:rsidRDefault="00974F9A" w:rsidP="00974F9A">
            <w:r w:rsidRPr="002025CD">
              <w:t>3 Credit Hours</w:t>
            </w:r>
          </w:p>
          <w:p w14:paraId="725A7E09" w14:textId="77777777" w:rsidR="008339B0" w:rsidRPr="002025CD" w:rsidRDefault="008339B0" w:rsidP="00974F9A"/>
        </w:tc>
      </w:tr>
      <w:tr w:rsidR="00571700" w14:paraId="159CA3EA" w14:textId="77777777" w:rsidTr="00BF0A71">
        <w:tc>
          <w:tcPr>
            <w:tcW w:w="1440" w:type="dxa"/>
            <w:gridSpan w:val="2"/>
          </w:tcPr>
          <w:p w14:paraId="27487D31" w14:textId="77777777" w:rsidR="00571700" w:rsidRDefault="00571700" w:rsidP="00974F9A"/>
          <w:p w14:paraId="22F77E18" w14:textId="77777777" w:rsidR="00BA5521" w:rsidRDefault="00BF0A71" w:rsidP="00974F9A">
            <w:r>
              <w:t>CRJ 340</w:t>
            </w:r>
          </w:p>
          <w:p w14:paraId="0BAD2887" w14:textId="77777777" w:rsidR="00BA5521" w:rsidRDefault="00BA5521" w:rsidP="00974F9A">
            <w:r>
              <w:t>CRJ 3</w:t>
            </w:r>
            <w:r w:rsidR="00BF0A71">
              <w:t>65</w:t>
            </w:r>
          </w:p>
          <w:p w14:paraId="0CF8734D" w14:textId="77777777" w:rsidR="00BF0A71" w:rsidRDefault="00BF0A71" w:rsidP="00974F9A">
            <w:r>
              <w:t>IDS 350</w:t>
            </w:r>
            <w:r w:rsidR="00D836DF">
              <w:br/>
            </w:r>
            <w:r w:rsidR="00C358ED">
              <w:t>IDS/</w:t>
            </w:r>
            <w:r w:rsidR="00D836DF">
              <w:t>LDRS</w:t>
            </w:r>
            <w:r>
              <w:t xml:space="preserve"> 407</w:t>
            </w:r>
          </w:p>
          <w:p w14:paraId="326C038D" w14:textId="77777777" w:rsidR="00CA09C0" w:rsidRDefault="00CA09C0" w:rsidP="00974F9A">
            <w:r>
              <w:t>LDRS 640</w:t>
            </w:r>
          </w:p>
          <w:p w14:paraId="74D10300" w14:textId="77777777" w:rsidR="00BA5521" w:rsidRDefault="00BF0A71" w:rsidP="00974F9A">
            <w:r>
              <w:t>SOC 384</w:t>
            </w:r>
          </w:p>
          <w:p w14:paraId="116CFB7B" w14:textId="77777777" w:rsidR="00BA5521" w:rsidRDefault="00BA5521" w:rsidP="00974F9A">
            <w:r>
              <w:t xml:space="preserve">SOC </w:t>
            </w:r>
            <w:r w:rsidR="00BF0A71">
              <w:t>470</w:t>
            </w:r>
          </w:p>
          <w:p w14:paraId="1CF8677E" w14:textId="77777777" w:rsidR="00BA5521" w:rsidRDefault="00BA5521" w:rsidP="00974F9A">
            <w:r>
              <w:t xml:space="preserve">SOC </w:t>
            </w:r>
            <w:r w:rsidR="008339B0">
              <w:t>472</w:t>
            </w:r>
          </w:p>
        </w:tc>
        <w:tc>
          <w:tcPr>
            <w:tcW w:w="3685" w:type="dxa"/>
          </w:tcPr>
          <w:p w14:paraId="00A6FD08" w14:textId="77777777" w:rsidR="00571700" w:rsidRPr="008339B0" w:rsidRDefault="00BF0A71" w:rsidP="00BA5521">
            <w:pPr>
              <w:jc w:val="center"/>
              <w:rPr>
                <w:b/>
              </w:rPr>
            </w:pPr>
            <w:r w:rsidRPr="008339B0">
              <w:rPr>
                <w:b/>
              </w:rPr>
              <w:t>Concepts of Social Justice</w:t>
            </w:r>
            <w:r w:rsidR="00BA5521" w:rsidRPr="008339B0">
              <w:rPr>
                <w:b/>
              </w:rPr>
              <w:t xml:space="preserve"> (</w:t>
            </w:r>
            <w:r w:rsidRPr="008339B0">
              <w:rPr>
                <w:b/>
              </w:rPr>
              <w:t xml:space="preserve">9 </w:t>
            </w:r>
            <w:r w:rsidR="00BA5521" w:rsidRPr="008339B0">
              <w:rPr>
                <w:b/>
              </w:rPr>
              <w:t>hours)</w:t>
            </w:r>
          </w:p>
          <w:p w14:paraId="2145CE7C" w14:textId="77777777" w:rsidR="00BA5521" w:rsidRDefault="00BF0A71" w:rsidP="00BA5521">
            <w:r>
              <w:t>Gender, Race, &amp; Inequality in CJ</w:t>
            </w:r>
          </w:p>
          <w:p w14:paraId="0E0F35D4" w14:textId="77777777" w:rsidR="00BA5521" w:rsidRDefault="00BF0A71" w:rsidP="00BA5521">
            <w:r>
              <w:t>Women &amp; Crime</w:t>
            </w:r>
          </w:p>
          <w:p w14:paraId="7890CFA1" w14:textId="77777777" w:rsidR="00BF0A71" w:rsidRDefault="00BF0A71" w:rsidP="00BA5521">
            <w:r>
              <w:t>Diversity in the U.S.</w:t>
            </w:r>
          </w:p>
          <w:p w14:paraId="667A523A" w14:textId="77777777" w:rsidR="00BF0A71" w:rsidRDefault="008339B0" w:rsidP="00BA5521">
            <w:r>
              <w:t>Global Challenges</w:t>
            </w:r>
          </w:p>
          <w:p w14:paraId="7DB17187" w14:textId="77777777" w:rsidR="00CA09C0" w:rsidRDefault="00CA09C0" w:rsidP="00BA5521">
            <w:r>
              <w:t>Principles of Civic Leadership</w:t>
            </w:r>
          </w:p>
          <w:p w14:paraId="1B5D4EEB" w14:textId="77777777" w:rsidR="00BA5521" w:rsidRDefault="00BF0A71" w:rsidP="00BA5521">
            <w:r>
              <w:t>Social Problems</w:t>
            </w:r>
          </w:p>
          <w:p w14:paraId="65A93F0C" w14:textId="77777777" w:rsidR="00BA5521" w:rsidRDefault="008339B0" w:rsidP="00BA5521">
            <w:r>
              <w:t>Grant Writing</w:t>
            </w:r>
          </w:p>
          <w:p w14:paraId="28E4999C" w14:textId="77777777" w:rsidR="00BA5521" w:rsidRDefault="00BA5521" w:rsidP="008339B0">
            <w:r>
              <w:t xml:space="preserve">Social </w:t>
            </w:r>
            <w:r w:rsidR="008339B0">
              <w:t>Inequality</w:t>
            </w:r>
          </w:p>
        </w:tc>
        <w:tc>
          <w:tcPr>
            <w:tcW w:w="1705" w:type="dxa"/>
          </w:tcPr>
          <w:p w14:paraId="64E5BEE0" w14:textId="77777777" w:rsidR="00571700" w:rsidRDefault="00571700" w:rsidP="00974F9A"/>
          <w:p w14:paraId="5CD882F8" w14:textId="77777777" w:rsidR="00BA5521" w:rsidRDefault="00BA5521" w:rsidP="00974F9A">
            <w:r>
              <w:t>3 Credit Hours</w:t>
            </w:r>
          </w:p>
          <w:p w14:paraId="79255E00" w14:textId="77777777" w:rsidR="00BA5521" w:rsidRDefault="00BA5521" w:rsidP="00974F9A">
            <w:r>
              <w:t>3 Credit Hours</w:t>
            </w:r>
          </w:p>
          <w:p w14:paraId="29941425" w14:textId="77777777" w:rsidR="00BF0A71" w:rsidRDefault="00BF0A71" w:rsidP="00974F9A">
            <w:r>
              <w:t>3 Credit Hours</w:t>
            </w:r>
          </w:p>
          <w:p w14:paraId="30D5A9E2" w14:textId="77777777" w:rsidR="00BF0A71" w:rsidRDefault="008339B0" w:rsidP="00974F9A">
            <w:r>
              <w:t>3 Credit Hours</w:t>
            </w:r>
          </w:p>
          <w:p w14:paraId="0FE2FFCC" w14:textId="77777777" w:rsidR="00CA09C0" w:rsidRDefault="00CA09C0" w:rsidP="00974F9A">
            <w:r>
              <w:t>3 Credit Hours</w:t>
            </w:r>
          </w:p>
          <w:p w14:paraId="127BED89" w14:textId="77777777" w:rsidR="00BA5521" w:rsidRDefault="00BA5521" w:rsidP="00974F9A">
            <w:r>
              <w:t>3 Credit Hours</w:t>
            </w:r>
          </w:p>
          <w:p w14:paraId="37544BA1" w14:textId="77777777" w:rsidR="00BA5521" w:rsidRDefault="00BA5521" w:rsidP="00974F9A">
            <w:r>
              <w:t>3 Credit Hours</w:t>
            </w:r>
          </w:p>
          <w:p w14:paraId="37E6356F" w14:textId="77777777" w:rsidR="00BA5521" w:rsidRDefault="00BA5521" w:rsidP="008339B0">
            <w:r>
              <w:t>3 Credit Hours</w:t>
            </w:r>
          </w:p>
        </w:tc>
      </w:tr>
      <w:tr w:rsidR="00BF0A71" w14:paraId="45EB20A3" w14:textId="77777777" w:rsidTr="00BF0A71">
        <w:tc>
          <w:tcPr>
            <w:tcW w:w="1440" w:type="dxa"/>
            <w:gridSpan w:val="2"/>
          </w:tcPr>
          <w:p w14:paraId="35491183" w14:textId="77777777" w:rsidR="00BF0A71" w:rsidRDefault="00BF0A71" w:rsidP="00974F9A"/>
        </w:tc>
        <w:tc>
          <w:tcPr>
            <w:tcW w:w="3685" w:type="dxa"/>
          </w:tcPr>
          <w:p w14:paraId="4F31AFB2" w14:textId="77777777" w:rsidR="00BF0A71" w:rsidRDefault="00BF0A71" w:rsidP="00BA5521">
            <w:pPr>
              <w:jc w:val="center"/>
            </w:pPr>
          </w:p>
        </w:tc>
        <w:tc>
          <w:tcPr>
            <w:tcW w:w="1705" w:type="dxa"/>
          </w:tcPr>
          <w:p w14:paraId="402E2917" w14:textId="77777777" w:rsidR="00BF0A71" w:rsidRDefault="00BF0A71" w:rsidP="00974F9A"/>
        </w:tc>
      </w:tr>
    </w:tbl>
    <w:p w14:paraId="684FD96A" w14:textId="77777777" w:rsidR="00974F9A" w:rsidRDefault="00974F9A">
      <w:pPr>
        <w:rPr>
          <w:i/>
        </w:rPr>
      </w:pPr>
      <w:r w:rsidRPr="00974F9A">
        <w:rPr>
          <w:i/>
        </w:rPr>
        <w:t>No grade lower than a “C” is acceptable for the classes taken to complete the certificate.</w:t>
      </w:r>
    </w:p>
    <w:p w14:paraId="5A54AD4B" w14:textId="04FC38A4" w:rsidR="00974F9A" w:rsidRDefault="00974F9A" w:rsidP="00FD7D70">
      <w:r>
        <w:t xml:space="preserve">To obtain an official certificate for the Certificate in </w:t>
      </w:r>
      <w:r w:rsidR="008339B0">
        <w:t>Social Justice</w:t>
      </w:r>
      <w:r w:rsidR="00BA5521">
        <w:t>,</w:t>
      </w:r>
      <w:r>
        <w:t xml:space="preserve"> fill out the </w:t>
      </w:r>
      <w:r w:rsidRPr="000B3D64">
        <w:rPr>
          <w:b/>
        </w:rPr>
        <w:t xml:space="preserve">Intent to Complete a Certificate in </w:t>
      </w:r>
      <w:r w:rsidR="008339B0">
        <w:rPr>
          <w:b/>
        </w:rPr>
        <w:t>Social Justice</w:t>
      </w:r>
      <w:r w:rsidR="00A16F04">
        <w:rPr>
          <w:b/>
        </w:rPr>
        <w:t xml:space="preserve"> </w:t>
      </w:r>
      <w:r>
        <w:t xml:space="preserve">form on the right side of this page, and return to the </w:t>
      </w:r>
      <w:r w:rsidR="00187536">
        <w:t>Criminal Justice Program</w:t>
      </w:r>
      <w:r>
        <w:t>.  If you have met all the requirements, you should receive your certificate in the mail</w:t>
      </w:r>
      <w:r w:rsidR="00A508D5">
        <w:t>,</w:t>
      </w:r>
      <w:r>
        <w:t xml:space="preserve"> approximately 3 – 4 weeks from the date of approval.</w:t>
      </w:r>
    </w:p>
    <w:p w14:paraId="7D8904C3" w14:textId="77777777" w:rsidR="00FD7D70" w:rsidRDefault="008339B0" w:rsidP="008339B0">
      <w:pPr>
        <w:jc w:val="center"/>
        <w:rPr>
          <w:noProof/>
        </w:rPr>
      </w:pPr>
      <w:r w:rsidRPr="008339B0">
        <w:rPr>
          <w:noProof/>
        </w:rPr>
        <w:drawing>
          <wp:inline distT="0" distB="0" distL="0" distR="0" wp14:anchorId="7A20E502" wp14:editId="5AFE650D">
            <wp:extent cx="2962874" cy="1417320"/>
            <wp:effectExtent l="0" t="0" r="9525" b="0"/>
            <wp:docPr id="3" name="Picture 3" descr="Our Ethical Obligation to Social Justice - Johns Hopkins Nursing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ur Ethical Obligation to Social Justice - Johns Hopkins Nursing ..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165" cy="1425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8A9F9" w14:textId="77777777" w:rsidR="00D35B97" w:rsidRDefault="00AB33CA" w:rsidP="000B3D64">
      <w:pPr>
        <w:spacing w:after="0" w:line="240" w:lineRule="auto"/>
        <w:jc w:val="center"/>
        <w:rPr>
          <w:b/>
        </w:rPr>
      </w:pPr>
      <w:r w:rsidRPr="00AB33CA">
        <w:rPr>
          <w:b/>
        </w:rPr>
        <w:t>FORT HAYS STATE UNIVERSITY</w:t>
      </w:r>
    </w:p>
    <w:p w14:paraId="71ED761E" w14:textId="6E2B44AA" w:rsidR="00AB33CA" w:rsidRDefault="00187536" w:rsidP="000B3D64">
      <w:pPr>
        <w:spacing w:after="0" w:line="240" w:lineRule="auto"/>
        <w:jc w:val="center"/>
        <w:rPr>
          <w:b/>
        </w:rPr>
      </w:pPr>
      <w:r>
        <w:rPr>
          <w:b/>
        </w:rPr>
        <w:t>CRIMINAL JUSTICE PROGRAM</w:t>
      </w:r>
    </w:p>
    <w:p w14:paraId="3DD953BC" w14:textId="77777777" w:rsidR="00D35B97" w:rsidRPr="00AB33CA" w:rsidRDefault="00AB33CA" w:rsidP="00AB33CA">
      <w:pPr>
        <w:jc w:val="center"/>
        <w:rPr>
          <w:b/>
        </w:rPr>
      </w:pPr>
      <w:r w:rsidRPr="00AB33CA">
        <w:rPr>
          <w:b/>
        </w:rPr>
        <w:t xml:space="preserve">Intent to Complete a Certificate in </w:t>
      </w:r>
      <w:r w:rsidR="008339B0">
        <w:rPr>
          <w:b/>
        </w:rPr>
        <w:t>Social Justice</w:t>
      </w:r>
    </w:p>
    <w:p w14:paraId="556E306F" w14:textId="77777777" w:rsidR="00AB33CA" w:rsidRPr="00AB33CA" w:rsidRDefault="00AB33CA" w:rsidP="00AB33CA">
      <w:pPr>
        <w:spacing w:line="240" w:lineRule="auto"/>
        <w:rPr>
          <w:i/>
          <w:sz w:val="18"/>
          <w:szCs w:val="18"/>
        </w:rPr>
      </w:pPr>
      <w:r>
        <w:t>Student ______________________________________________________</w:t>
      </w:r>
      <w:r>
        <w:tab/>
      </w:r>
      <w:r w:rsidRPr="00AB33CA">
        <w:rPr>
          <w:i/>
          <w:sz w:val="18"/>
          <w:szCs w:val="18"/>
        </w:rPr>
        <w:t>(La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Fir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Middle Name)</w:t>
      </w:r>
    </w:p>
    <w:p w14:paraId="7F44E3B1" w14:textId="77777777" w:rsidR="00AB33CA" w:rsidRDefault="00AB33CA" w:rsidP="00AB33CA">
      <w:r>
        <w:t xml:space="preserve">Student ID# ___________________ </w:t>
      </w:r>
      <w:r>
        <w:tab/>
        <w:t>Phone Number _______________</w:t>
      </w:r>
    </w:p>
    <w:p w14:paraId="10E0078C" w14:textId="77777777" w:rsidR="00AB33CA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779024" wp14:editId="41E1AEE9">
                <wp:simplePos x="0" y="0"/>
                <wp:positionH relativeFrom="margin">
                  <wp:align>right</wp:align>
                </wp:positionH>
                <wp:positionV relativeFrom="paragraph">
                  <wp:posOffset>273050</wp:posOffset>
                </wp:positionV>
                <wp:extent cx="43243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CDC1D8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289.3pt,21.5pt" to="629.8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" strokecolor="black [3200]">
                <v:stroke dashstyle="dash"/>
                <w10:wrap anchorx="margin"/>
              </v:line>
            </w:pict>
          </mc:Fallback>
        </mc:AlternateContent>
      </w:r>
      <w:r w:rsidR="00AB33CA">
        <w:t>Major ________________________</w:t>
      </w:r>
      <w:r w:rsidR="00AB33CA">
        <w:tab/>
        <w:t>E-mail ______________________</w:t>
      </w:r>
      <w:r>
        <w:t>_</w:t>
      </w:r>
    </w:p>
    <w:p w14:paraId="7D8E3E47" w14:textId="77777777" w:rsidR="00FD7D70" w:rsidRDefault="00FD7D70" w:rsidP="00AB33CA"/>
    <w:p w14:paraId="54F82161" w14:textId="77777777" w:rsidR="00D35B97" w:rsidRDefault="00D35B97" w:rsidP="00AB33CA">
      <w:pPr>
        <w:rPr>
          <w:b/>
        </w:rPr>
      </w:pPr>
      <w:r w:rsidRPr="00D35B97">
        <w:rPr>
          <w:b/>
        </w:rPr>
        <w:t>List the address the certificate should be mailed to:</w:t>
      </w:r>
    </w:p>
    <w:p w14:paraId="4E255C2E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0007F9" wp14:editId="3E3EA171">
                <wp:simplePos x="0" y="0"/>
                <wp:positionH relativeFrom="column">
                  <wp:posOffset>9524</wp:posOffset>
                </wp:positionH>
                <wp:positionV relativeFrom="paragraph">
                  <wp:posOffset>245110</wp:posOffset>
                </wp:positionV>
                <wp:extent cx="429577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85993A" id="Straight Connector 4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9.3pt" to="339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0A4E37AA" w14:textId="77777777" w:rsidR="00D35B97" w:rsidRPr="00D35B97" w:rsidRDefault="00D35B97" w:rsidP="00AB33CA">
      <w:pPr>
        <w:rPr>
          <w:sz w:val="18"/>
          <w:szCs w:val="18"/>
        </w:rPr>
      </w:pPr>
      <w:r>
        <w:tab/>
      </w:r>
      <w:r w:rsidRPr="00D35B97">
        <w:rPr>
          <w:sz w:val="18"/>
          <w:szCs w:val="18"/>
        </w:rPr>
        <w:t>(Street Address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D35B97">
        <w:rPr>
          <w:sz w:val="18"/>
          <w:szCs w:val="18"/>
        </w:rPr>
        <w:t>(Apt. #)</w:t>
      </w:r>
    </w:p>
    <w:p w14:paraId="75BA3E42" w14:textId="77777777" w:rsidR="00D35B97" w:rsidRPr="00D35B97" w:rsidRDefault="00D35B97" w:rsidP="00AB33CA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3C4388E" wp14:editId="19BA6486">
                <wp:simplePos x="0" y="0"/>
                <wp:positionH relativeFrom="column">
                  <wp:align>left</wp:align>
                </wp:positionH>
                <wp:positionV relativeFrom="paragraph">
                  <wp:posOffset>228600</wp:posOffset>
                </wp:positionV>
                <wp:extent cx="42957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D8BA5C" id="Straight Connector 5" o:spid="_x0000_s1026" style="position:absolute;flip:y;z-index:251662336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18pt" to="338.2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" strokecolor="windowText" strokeweight=".5pt">
                <v:stroke joinstyle="miter"/>
              </v:line>
            </w:pict>
          </mc:Fallback>
        </mc:AlternateContent>
      </w:r>
    </w:p>
    <w:p w14:paraId="04F37173" w14:textId="77777777" w:rsidR="00D35B97" w:rsidRDefault="00D35B97" w:rsidP="00AB33CA">
      <w:pPr>
        <w:rPr>
          <w:sz w:val="18"/>
          <w:szCs w:val="18"/>
        </w:rPr>
      </w:pPr>
      <w:r w:rsidRPr="00D35B97">
        <w:rPr>
          <w:sz w:val="18"/>
          <w:szCs w:val="18"/>
        </w:rPr>
        <w:tab/>
        <w:t>(City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State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Zip Code)</w:t>
      </w:r>
    </w:p>
    <w:p w14:paraId="0A540BD7" w14:textId="77777777" w:rsidR="00FD7D70" w:rsidRDefault="00FD7D70" w:rsidP="00AB33CA">
      <w:pPr>
        <w:rPr>
          <w:sz w:val="18"/>
          <w:szCs w:val="18"/>
        </w:rPr>
      </w:pPr>
    </w:p>
    <w:p w14:paraId="55570062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AF205B" wp14:editId="3F78F4F6">
                <wp:simplePos x="0" y="0"/>
                <wp:positionH relativeFrom="margin">
                  <wp:posOffset>4800600</wp:posOffset>
                </wp:positionH>
                <wp:positionV relativeFrom="paragraph">
                  <wp:posOffset>-635</wp:posOffset>
                </wp:positionV>
                <wp:extent cx="432435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7CB2E3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8pt,-.05pt" to="718.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" strokecolor="black [3200]">
                <v:stroke dashstyle="dash"/>
                <w10:wrap anchorx="margin"/>
              </v:line>
            </w:pict>
          </mc:Fallback>
        </mc:AlternateContent>
      </w:r>
      <w:r>
        <w:t>Please indicate semester, year, and grade for each class completed:</w:t>
      </w:r>
    </w:p>
    <w:tbl>
      <w:tblPr>
        <w:tblStyle w:val="PlainTable3"/>
        <w:tblW w:w="0" w:type="auto"/>
        <w:tblLook w:val="0600" w:firstRow="0" w:lastRow="0" w:firstColumn="0" w:lastColumn="0" w:noHBand="1" w:noVBand="1"/>
      </w:tblPr>
      <w:tblGrid>
        <w:gridCol w:w="1093"/>
        <w:gridCol w:w="792"/>
        <w:gridCol w:w="774"/>
        <w:gridCol w:w="4181"/>
      </w:tblGrid>
      <w:tr w:rsidR="00D35B97" w14:paraId="459C9ADF" w14:textId="77777777" w:rsidTr="000B3D64">
        <w:tc>
          <w:tcPr>
            <w:tcW w:w="1093" w:type="dxa"/>
          </w:tcPr>
          <w:p w14:paraId="05B6A22C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Semester</w:t>
            </w:r>
          </w:p>
        </w:tc>
        <w:tc>
          <w:tcPr>
            <w:tcW w:w="792" w:type="dxa"/>
          </w:tcPr>
          <w:p w14:paraId="4A781B0B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Year</w:t>
            </w:r>
          </w:p>
        </w:tc>
        <w:tc>
          <w:tcPr>
            <w:tcW w:w="774" w:type="dxa"/>
          </w:tcPr>
          <w:p w14:paraId="7CB26383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Grade</w:t>
            </w:r>
          </w:p>
        </w:tc>
        <w:tc>
          <w:tcPr>
            <w:tcW w:w="4181" w:type="dxa"/>
          </w:tcPr>
          <w:p w14:paraId="62A095B8" w14:textId="77777777" w:rsidR="00D35B97" w:rsidRDefault="00D35B97" w:rsidP="00AB33CA"/>
        </w:tc>
      </w:tr>
      <w:tr w:rsidR="00571700" w14:paraId="4997BA8D" w14:textId="77777777" w:rsidTr="000B3D64">
        <w:tc>
          <w:tcPr>
            <w:tcW w:w="1093" w:type="dxa"/>
          </w:tcPr>
          <w:p w14:paraId="23EE2D7D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0353CB09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40A0DBB5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76197483" w14:textId="77777777" w:rsidR="00571700" w:rsidRPr="006068E6" w:rsidRDefault="00C358ED" w:rsidP="00BA5521">
            <w:r>
              <w:t>IDS/</w:t>
            </w:r>
            <w:r w:rsidR="00CB7A48">
              <w:t>CRJ 360 Social Justice: Action &amp; Policy</w:t>
            </w:r>
          </w:p>
        </w:tc>
      </w:tr>
      <w:tr w:rsidR="00571700" w14:paraId="09CEC958" w14:textId="77777777" w:rsidTr="000B3D64">
        <w:tc>
          <w:tcPr>
            <w:tcW w:w="1093" w:type="dxa"/>
          </w:tcPr>
          <w:p w14:paraId="5CDCA1E4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173B8C89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628B1C0A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0DBF9549" w14:textId="77777777" w:rsidR="00571700" w:rsidRPr="002025CD" w:rsidRDefault="00CB7A48" w:rsidP="00A16F04">
            <w:r>
              <w:t>_______________________________</w:t>
            </w:r>
          </w:p>
        </w:tc>
      </w:tr>
      <w:tr w:rsidR="00571700" w14:paraId="55F0C1A7" w14:textId="77777777" w:rsidTr="000B3D64">
        <w:tc>
          <w:tcPr>
            <w:tcW w:w="1093" w:type="dxa"/>
          </w:tcPr>
          <w:p w14:paraId="5D0EF4CE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21D279C0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22957858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5B368748" w14:textId="77777777" w:rsidR="00571700" w:rsidRDefault="00CB7A48" w:rsidP="00CB7A48">
            <w:r>
              <w:t>___</w:t>
            </w:r>
            <w:r w:rsidR="00BA5521">
              <w:t>____________________________</w:t>
            </w:r>
          </w:p>
        </w:tc>
      </w:tr>
      <w:tr w:rsidR="00571700" w14:paraId="742D359B" w14:textId="77777777" w:rsidTr="000B3D64">
        <w:tc>
          <w:tcPr>
            <w:tcW w:w="1093" w:type="dxa"/>
          </w:tcPr>
          <w:p w14:paraId="1041FE1C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4EBE34DD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71FEE111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5A0D40C3" w14:textId="77777777" w:rsidR="00571700" w:rsidRDefault="00CB7A48" w:rsidP="00BA5521">
            <w:r>
              <w:t>____</w:t>
            </w:r>
            <w:r w:rsidR="00BA5521">
              <w:t>___________________________</w:t>
            </w:r>
            <w:r w:rsidR="00571700" w:rsidRPr="00974F9A">
              <w:t xml:space="preserve"> </w:t>
            </w:r>
            <w:r w:rsidR="00571700">
              <w:t xml:space="preserve"> </w:t>
            </w:r>
          </w:p>
          <w:p w14:paraId="497A4EC8" w14:textId="77777777" w:rsidR="00FD7D70" w:rsidRDefault="00FD7D70" w:rsidP="00BA5521"/>
        </w:tc>
      </w:tr>
      <w:tr w:rsidR="009C4FDF" w14:paraId="5B6DC37B" w14:textId="77777777" w:rsidTr="000B3D64">
        <w:tc>
          <w:tcPr>
            <w:tcW w:w="1093" w:type="dxa"/>
          </w:tcPr>
          <w:p w14:paraId="056E6B2E" w14:textId="77777777" w:rsidR="009C4FDF" w:rsidRDefault="009C4FDF" w:rsidP="00AB33CA"/>
        </w:tc>
        <w:tc>
          <w:tcPr>
            <w:tcW w:w="792" w:type="dxa"/>
          </w:tcPr>
          <w:p w14:paraId="78127E87" w14:textId="77777777" w:rsidR="009C4FDF" w:rsidRDefault="009C4FDF" w:rsidP="00AB33CA"/>
        </w:tc>
        <w:tc>
          <w:tcPr>
            <w:tcW w:w="774" w:type="dxa"/>
          </w:tcPr>
          <w:p w14:paraId="788CF16F" w14:textId="77777777" w:rsidR="009C4FDF" w:rsidRDefault="009C4FDF" w:rsidP="00AB33CA"/>
        </w:tc>
        <w:tc>
          <w:tcPr>
            <w:tcW w:w="4181" w:type="dxa"/>
          </w:tcPr>
          <w:p w14:paraId="52171AD8" w14:textId="77777777" w:rsidR="009C4FDF" w:rsidRDefault="009C4FDF" w:rsidP="00AB33C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E5A5A29" wp14:editId="0B4193BD">
                      <wp:simplePos x="0" y="0"/>
                      <wp:positionH relativeFrom="margin">
                        <wp:posOffset>-1795145</wp:posOffset>
                      </wp:positionH>
                      <wp:positionV relativeFrom="paragraph">
                        <wp:posOffset>94615</wp:posOffset>
                      </wp:positionV>
                      <wp:extent cx="4324350" cy="9525"/>
                      <wp:effectExtent l="0" t="0" r="19050" b="2857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324350" cy="9525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dash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3B160BE" id="Straight Connector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1.35pt,7.45pt" to="199.1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" strokecolor="black [3200]">
                      <v:stroke dashstyle="dash"/>
                      <w10:wrap anchorx="margin"/>
                    </v:line>
                  </w:pict>
                </mc:Fallback>
              </mc:AlternateContent>
            </w:r>
          </w:p>
        </w:tc>
      </w:tr>
      <w:tr w:rsidR="005C03AD" w14:paraId="61DE74B4" w14:textId="77777777" w:rsidTr="000B3D64">
        <w:tc>
          <w:tcPr>
            <w:tcW w:w="1093" w:type="dxa"/>
          </w:tcPr>
          <w:p w14:paraId="1CF13EEC" w14:textId="77777777" w:rsidR="005C03AD" w:rsidRDefault="005C03AD" w:rsidP="00AB33CA"/>
        </w:tc>
        <w:tc>
          <w:tcPr>
            <w:tcW w:w="792" w:type="dxa"/>
          </w:tcPr>
          <w:p w14:paraId="6E079329" w14:textId="77777777" w:rsidR="005C03AD" w:rsidRDefault="005C03AD" w:rsidP="00AB33CA"/>
        </w:tc>
        <w:tc>
          <w:tcPr>
            <w:tcW w:w="774" w:type="dxa"/>
          </w:tcPr>
          <w:p w14:paraId="33A58B46" w14:textId="77777777" w:rsidR="005C03AD" w:rsidRDefault="005C03AD" w:rsidP="00AB33CA"/>
        </w:tc>
        <w:tc>
          <w:tcPr>
            <w:tcW w:w="4181" w:type="dxa"/>
          </w:tcPr>
          <w:p w14:paraId="70DCCE2C" w14:textId="77777777" w:rsidR="005C03AD" w:rsidRDefault="005C03AD" w:rsidP="00AB33CA">
            <w:pPr>
              <w:rPr>
                <w:noProof/>
              </w:rPr>
            </w:pPr>
          </w:p>
        </w:tc>
      </w:tr>
    </w:tbl>
    <w:p w14:paraId="2E300E02" w14:textId="77777777" w:rsidR="00A508D5" w:rsidRDefault="000B3D64" w:rsidP="00AB33CA">
      <w:r w:rsidRPr="000B3D64">
        <w:rPr>
          <w:b/>
        </w:rPr>
        <w:t>Student Signature</w:t>
      </w:r>
      <w:r>
        <w:t xml:space="preserve"> ______________________________________________</w:t>
      </w:r>
    </w:p>
    <w:p w14:paraId="04963CCB" w14:textId="77777777" w:rsidR="00AB33CA" w:rsidRPr="000B3D64" w:rsidRDefault="000B3D64" w:rsidP="000B3D64">
      <w:pPr>
        <w:spacing w:after="0"/>
        <w:rPr>
          <w:sz w:val="18"/>
          <w:szCs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DCD8004" wp14:editId="7FB508CB">
                <wp:simplePos x="0" y="0"/>
                <wp:positionH relativeFrom="column">
                  <wp:align>left</wp:align>
                </wp:positionH>
                <wp:positionV relativeFrom="paragraph">
                  <wp:posOffset>3810</wp:posOffset>
                </wp:positionV>
                <wp:extent cx="4295775" cy="6667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5775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740BF" id="Rectangle 8" o:spid="_x0000_s1026" style="position:absolute;margin-left:0;margin-top:.3pt;width:338.25pt;height:52.5pt;z-index:-251649024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" fillcolor="#a5a5a5 [3206]" strokecolor="#525252 [1606]" strokeweight="1pt"/>
            </w:pict>
          </mc:Fallback>
        </mc:AlternateContent>
      </w:r>
      <w:r w:rsidRPr="000B3D64">
        <w:rPr>
          <w:sz w:val="18"/>
          <w:szCs w:val="18"/>
        </w:rPr>
        <w:t>For office use:</w:t>
      </w:r>
    </w:p>
    <w:p w14:paraId="14F05BFD" w14:textId="77777777" w:rsidR="006464BB" w:rsidRPr="000B3D64" w:rsidRDefault="000B3D64" w:rsidP="006464BB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</w:r>
      <w:r w:rsidR="006464BB" w:rsidRPr="000B3D64">
        <w:rPr>
          <w:sz w:val="18"/>
          <w:szCs w:val="18"/>
        </w:rPr>
        <w:t xml:space="preserve">Certificate </w:t>
      </w:r>
      <w:r w:rsidR="006464BB">
        <w:rPr>
          <w:sz w:val="18"/>
          <w:szCs w:val="18"/>
        </w:rPr>
        <w:t>received __________________________________________________</w:t>
      </w:r>
    </w:p>
    <w:p w14:paraId="6405C1AA" w14:textId="77777777" w:rsidR="006464BB" w:rsidRPr="000B3D64" w:rsidRDefault="006464BB" w:rsidP="006464BB">
      <w:pPr>
        <w:spacing w:after="0"/>
        <w:ind w:firstLine="720"/>
        <w:rPr>
          <w:sz w:val="18"/>
          <w:szCs w:val="18"/>
        </w:rPr>
      </w:pPr>
      <w:r w:rsidRPr="000B3D64">
        <w:rPr>
          <w:sz w:val="18"/>
          <w:szCs w:val="18"/>
        </w:rPr>
        <w:t>Certificate request approved on</w:t>
      </w:r>
      <w:r>
        <w:rPr>
          <w:sz w:val="18"/>
          <w:szCs w:val="18"/>
        </w:rPr>
        <w:t xml:space="preserve"> ________________________________________</w:t>
      </w:r>
    </w:p>
    <w:p w14:paraId="4BE37EE8" w14:textId="77777777" w:rsidR="006464BB" w:rsidRPr="000B3D64" w:rsidRDefault="006464BB" w:rsidP="006464BB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</w:r>
      <w:r>
        <w:t>C</w:t>
      </w:r>
      <w:r w:rsidRPr="000B3D64">
        <w:rPr>
          <w:sz w:val="18"/>
          <w:szCs w:val="18"/>
        </w:rPr>
        <w:t>ertificate mailed to student on</w:t>
      </w:r>
      <w:r>
        <w:rPr>
          <w:sz w:val="18"/>
          <w:szCs w:val="18"/>
        </w:rPr>
        <w:t xml:space="preserve"> ________________________________________</w:t>
      </w:r>
    </w:p>
    <w:p w14:paraId="0DD5A30B" w14:textId="7188768D" w:rsidR="000B3D64" w:rsidRPr="000B3D64" w:rsidRDefault="000B3D64" w:rsidP="006464BB">
      <w:pPr>
        <w:spacing w:after="0"/>
        <w:rPr>
          <w:sz w:val="18"/>
          <w:szCs w:val="18"/>
        </w:rPr>
      </w:pPr>
    </w:p>
    <w:p w14:paraId="57DC9E2F" w14:textId="77777777" w:rsidR="00AB33CA" w:rsidRPr="000B3D64" w:rsidRDefault="00AC2841" w:rsidP="00A508D5">
      <w:pPr>
        <w:spacing w:after="0" w:line="240" w:lineRule="auto"/>
        <w:jc w:val="center"/>
        <w:rPr>
          <w:i/>
        </w:rPr>
      </w:pPr>
      <w:r>
        <w:rPr>
          <w:i/>
        </w:rPr>
        <w:t>131</w:t>
      </w:r>
      <w:r w:rsidR="000B3D64" w:rsidRPr="000B3D64">
        <w:rPr>
          <w:i/>
        </w:rPr>
        <w:t xml:space="preserve"> Rarick Hall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600 Park Street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Hays, KS 67601</w:t>
      </w:r>
      <w:r w:rsidR="00A508D5">
        <w:rPr>
          <w:i/>
        </w:rPr>
        <w:t xml:space="preserve"> </w:t>
      </w:r>
      <w:r w:rsidR="00A508D5" w:rsidRPr="000B3D64">
        <w:rPr>
          <w:rFonts w:cstheme="minorHAnsi"/>
          <w:i/>
        </w:rPr>
        <w:t>·</w:t>
      </w:r>
      <w:r w:rsidR="00A508D5">
        <w:rPr>
          <w:rFonts w:cstheme="minorHAnsi"/>
          <w:i/>
        </w:rPr>
        <w:t xml:space="preserve"> (785)628-5668</w:t>
      </w:r>
    </w:p>
    <w:p w14:paraId="45AD4BF6" w14:textId="77777777" w:rsidR="000B3D64" w:rsidRDefault="00A508D5" w:rsidP="000B3D64">
      <w:pPr>
        <w:spacing w:after="0" w:line="240" w:lineRule="auto"/>
        <w:jc w:val="center"/>
        <w:rPr>
          <w:i/>
        </w:rPr>
      </w:pPr>
      <w:r>
        <w:rPr>
          <w:i/>
        </w:rPr>
        <w:t>Criminal Justice</w:t>
      </w:r>
      <w:r w:rsidR="000B3D64" w:rsidRPr="000B3D64">
        <w:rPr>
          <w:i/>
        </w:rPr>
        <w:t xml:space="preserve"> </w:t>
      </w:r>
      <w:r w:rsidR="000B3D64" w:rsidRPr="000B3D64">
        <w:rPr>
          <w:rFonts w:cstheme="minorHAnsi"/>
          <w:i/>
        </w:rPr>
        <w:t>· www.fhsu.edu/criminaljustice/</w:t>
      </w:r>
      <w:r w:rsidR="000B3D64" w:rsidRPr="000B3D64">
        <w:rPr>
          <w:i/>
        </w:rPr>
        <w:t xml:space="preserve"> </w:t>
      </w:r>
    </w:p>
    <w:sectPr w:rsidR="000B3D64" w:rsidSect="00122A0F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Tc3NDUxszA2MzFS0lEKTi0uzszPAykwrAUADZdf5CwAAAA="/>
  </w:docVars>
  <w:rsids>
    <w:rsidRoot w:val="00122A0F"/>
    <w:rsid w:val="00002593"/>
    <w:rsid w:val="00041CA5"/>
    <w:rsid w:val="000B3D64"/>
    <w:rsid w:val="00122A0F"/>
    <w:rsid w:val="00166699"/>
    <w:rsid w:val="00187536"/>
    <w:rsid w:val="0023628A"/>
    <w:rsid w:val="00240532"/>
    <w:rsid w:val="003B42C4"/>
    <w:rsid w:val="00571700"/>
    <w:rsid w:val="005C03AD"/>
    <w:rsid w:val="006424CE"/>
    <w:rsid w:val="006464BB"/>
    <w:rsid w:val="007430DE"/>
    <w:rsid w:val="007A6519"/>
    <w:rsid w:val="007B10E4"/>
    <w:rsid w:val="008339B0"/>
    <w:rsid w:val="00856A29"/>
    <w:rsid w:val="00974F9A"/>
    <w:rsid w:val="009C4FDF"/>
    <w:rsid w:val="00A16F04"/>
    <w:rsid w:val="00A508D5"/>
    <w:rsid w:val="00AB33CA"/>
    <w:rsid w:val="00AC2841"/>
    <w:rsid w:val="00B82D05"/>
    <w:rsid w:val="00B84C90"/>
    <w:rsid w:val="00BA5521"/>
    <w:rsid w:val="00BF0A71"/>
    <w:rsid w:val="00C358ED"/>
    <w:rsid w:val="00CA09C0"/>
    <w:rsid w:val="00CB7A48"/>
    <w:rsid w:val="00D35B97"/>
    <w:rsid w:val="00D562D4"/>
    <w:rsid w:val="00D836DF"/>
    <w:rsid w:val="00E65CEA"/>
    <w:rsid w:val="00F02109"/>
    <w:rsid w:val="00FD7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16832"/>
  <w15:chartTrackingRefBased/>
  <w15:docId w15:val="{7E42F8A7-4C81-4038-BA6E-2361E5B3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4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974F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D35B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B3D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D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C03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Lynn</dc:creator>
  <cp:keywords/>
  <dc:description/>
  <cp:lastModifiedBy>Melissa J Mayers</cp:lastModifiedBy>
  <cp:revision>3</cp:revision>
  <cp:lastPrinted>2019-08-08T16:04:00Z</cp:lastPrinted>
  <dcterms:created xsi:type="dcterms:W3CDTF">2023-07-19T16:29:00Z</dcterms:created>
  <dcterms:modified xsi:type="dcterms:W3CDTF">2024-08-07T21:33:00Z</dcterms:modified>
</cp:coreProperties>
</file>